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9AA6" w14:textId="77777777" w:rsidR="001556F8" w:rsidRPr="00F36B95" w:rsidRDefault="00000000">
      <w:pPr>
        <w:pStyle w:val="Title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Title </w:t>
      </w:r>
    </w:p>
    <w:p w14:paraId="5904BB21" w14:textId="77777777" w:rsidR="001556F8" w:rsidRPr="00F36B95" w:rsidRDefault="00000000">
      <w:pPr>
        <w:pStyle w:val="Subtitle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Subtitle </w:t>
      </w:r>
    </w:p>
    <w:p w14:paraId="258BBF40" w14:textId="77777777" w:rsidR="001556F8" w:rsidRPr="00F36B95" w:rsidRDefault="00000000">
      <w:pPr>
        <w:pStyle w:val="Author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Author </w:t>
      </w:r>
    </w:p>
    <w:p w14:paraId="7D34C10E" w14:textId="77777777" w:rsidR="001556F8" w:rsidRPr="00F36B95" w:rsidRDefault="00000000">
      <w:pPr>
        <w:pStyle w:val="Date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ate </w:t>
      </w:r>
    </w:p>
    <w:p w14:paraId="019EF1AA" w14:textId="77777777" w:rsidR="00A74461" w:rsidRPr="00F36B95" w:rsidRDefault="00000000" w:rsidP="00533774">
      <w:pPr>
        <w:pStyle w:val="Abstract"/>
        <w:rPr>
          <w:color w:val="000000" w:themeColor="text1"/>
        </w:rPr>
      </w:pPr>
      <w:r w:rsidRPr="00F36B95">
        <w:rPr>
          <w:color w:val="000000" w:themeColor="text1"/>
        </w:rPr>
        <w:t xml:space="preserve"> Abstract</w:t>
      </w:r>
    </w:p>
    <w:p w14:paraId="6BDF28E0" w14:textId="368E38B0" w:rsidR="001556F8" w:rsidRPr="00F36B95" w:rsidRDefault="00A74461" w:rsidP="005614AE">
      <w:pPr>
        <w:pStyle w:val="TOAHeading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Table of Contents </w:t>
      </w:r>
    </w:p>
    <w:p w14:paraId="09217CCD" w14:textId="083CC96F" w:rsidR="00A40437" w:rsidRPr="00F36B95" w:rsidRDefault="00A40437" w:rsidP="005614AE">
      <w:pPr>
        <w:pStyle w:val="TOC1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>TOC 1</w:t>
      </w:r>
    </w:p>
    <w:p w14:paraId="1F086943" w14:textId="0BFD3D2E" w:rsidR="00A40437" w:rsidRPr="00F36B95" w:rsidRDefault="00A40437" w:rsidP="005614AE">
      <w:pPr>
        <w:pStyle w:val="TOC2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>TOC 2</w:t>
      </w:r>
    </w:p>
    <w:p w14:paraId="0D20C72F" w14:textId="3122F6F5" w:rsidR="00060617" w:rsidRPr="00F36B95" w:rsidRDefault="00060617" w:rsidP="005614AE">
      <w:pPr>
        <w:pStyle w:val="TOC3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>TOC 3</w:t>
      </w:r>
    </w:p>
    <w:p w14:paraId="6B2FFDB4" w14:textId="77777777" w:rsidR="001556F8" w:rsidRPr="00F36B95" w:rsidRDefault="00000000">
      <w:pPr>
        <w:pStyle w:val="Heading1"/>
        <w:rPr>
          <w:rFonts w:cs="Times New Roman"/>
          <w:color w:val="000000" w:themeColor="text1"/>
        </w:rPr>
      </w:pPr>
      <w:bookmarkStart w:id="0" w:name="heading-1"/>
      <w:r w:rsidRPr="00F36B95">
        <w:rPr>
          <w:rFonts w:cs="Times New Roman"/>
          <w:color w:val="000000" w:themeColor="text1"/>
        </w:rPr>
        <w:t xml:space="preserve"> Heading 1 </w:t>
      </w:r>
      <w:bookmarkEnd w:id="0"/>
    </w:p>
    <w:p w14:paraId="2B24C4A0" w14:textId="77777777" w:rsidR="001556F8" w:rsidRPr="00F36B95" w:rsidRDefault="00000000">
      <w:pPr>
        <w:pStyle w:val="Heading2"/>
        <w:rPr>
          <w:rFonts w:cs="Times New Roman"/>
          <w:color w:val="000000" w:themeColor="text1"/>
        </w:rPr>
      </w:pPr>
      <w:bookmarkStart w:id="1" w:name="heading-2"/>
      <w:r w:rsidRPr="00F36B95">
        <w:rPr>
          <w:rFonts w:cs="Times New Roman"/>
          <w:color w:val="000000" w:themeColor="text1"/>
        </w:rPr>
        <w:t xml:space="preserve"> Heading 2 </w:t>
      </w:r>
      <w:bookmarkEnd w:id="1"/>
    </w:p>
    <w:p w14:paraId="3C97E6B2" w14:textId="77777777" w:rsidR="001556F8" w:rsidRPr="00F36B95" w:rsidRDefault="00000000">
      <w:pPr>
        <w:pStyle w:val="Heading3"/>
        <w:rPr>
          <w:rFonts w:cs="Times New Roman"/>
          <w:color w:val="000000" w:themeColor="text1"/>
        </w:rPr>
      </w:pPr>
      <w:bookmarkStart w:id="2" w:name="heading-3"/>
      <w:r w:rsidRPr="00F36B95">
        <w:rPr>
          <w:rFonts w:cs="Times New Roman"/>
          <w:color w:val="000000" w:themeColor="text1"/>
        </w:rPr>
        <w:t xml:space="preserve"> Heading 3 </w:t>
      </w:r>
      <w:bookmarkEnd w:id="2"/>
    </w:p>
    <w:p w14:paraId="2A7A19D3" w14:textId="77777777" w:rsidR="001556F8" w:rsidRPr="00F36B95" w:rsidRDefault="00000000">
      <w:pPr>
        <w:pStyle w:val="Heading4"/>
        <w:rPr>
          <w:rFonts w:cs="Times New Roman"/>
          <w:color w:val="000000" w:themeColor="text1"/>
        </w:rPr>
      </w:pPr>
      <w:bookmarkStart w:id="3" w:name="heading-4"/>
      <w:r w:rsidRPr="00F36B95">
        <w:rPr>
          <w:rFonts w:cs="Times New Roman"/>
          <w:color w:val="000000" w:themeColor="text1"/>
        </w:rPr>
        <w:t xml:space="preserve"> Heading 4 </w:t>
      </w:r>
      <w:bookmarkEnd w:id="3"/>
    </w:p>
    <w:p w14:paraId="293D815B" w14:textId="77777777" w:rsidR="001556F8" w:rsidRPr="00F36B95" w:rsidRDefault="00000000">
      <w:pPr>
        <w:pStyle w:val="Heading5"/>
        <w:rPr>
          <w:rFonts w:ascii="Times New Roman" w:hAnsi="Times New Roman" w:cs="Times New Roman"/>
          <w:color w:val="000000" w:themeColor="text1"/>
        </w:rPr>
      </w:pPr>
      <w:bookmarkStart w:id="4" w:name="heading-5"/>
      <w:r w:rsidRPr="00F36B95">
        <w:rPr>
          <w:rFonts w:ascii="Times New Roman" w:hAnsi="Times New Roman" w:cs="Times New Roman"/>
          <w:color w:val="000000" w:themeColor="text1"/>
        </w:rPr>
        <w:t xml:space="preserve"> Heading 5 </w:t>
      </w:r>
      <w:bookmarkEnd w:id="4"/>
    </w:p>
    <w:p w14:paraId="37984166" w14:textId="77777777" w:rsidR="001556F8" w:rsidRPr="00F36B95" w:rsidRDefault="00000000">
      <w:pPr>
        <w:pStyle w:val="Heading6"/>
        <w:rPr>
          <w:rFonts w:ascii="Times New Roman" w:hAnsi="Times New Roman" w:cs="Times New Roman"/>
          <w:color w:val="000000" w:themeColor="text1"/>
        </w:rPr>
      </w:pPr>
      <w:bookmarkStart w:id="5" w:name="heading-6"/>
      <w:r w:rsidRPr="00F36B95">
        <w:rPr>
          <w:rFonts w:ascii="Times New Roman" w:hAnsi="Times New Roman" w:cs="Times New Roman"/>
          <w:color w:val="000000" w:themeColor="text1"/>
        </w:rPr>
        <w:t xml:space="preserve"> Heading 6 </w:t>
      </w:r>
      <w:bookmarkEnd w:id="5"/>
    </w:p>
    <w:p w14:paraId="6711A884" w14:textId="77777777" w:rsidR="001556F8" w:rsidRPr="00F36B95" w:rsidRDefault="00000000">
      <w:pPr>
        <w:pStyle w:val="Heading7"/>
        <w:rPr>
          <w:rFonts w:ascii="Times New Roman" w:hAnsi="Times New Roman" w:cs="Times New Roman"/>
          <w:color w:val="000000" w:themeColor="text1"/>
        </w:rPr>
      </w:pPr>
      <w:bookmarkStart w:id="6" w:name="heading-7"/>
      <w:r w:rsidRPr="00F36B95">
        <w:rPr>
          <w:rFonts w:ascii="Times New Roman" w:hAnsi="Times New Roman" w:cs="Times New Roman"/>
          <w:color w:val="000000" w:themeColor="text1"/>
        </w:rPr>
        <w:t xml:space="preserve"> Heading 7 </w:t>
      </w:r>
      <w:bookmarkEnd w:id="6"/>
    </w:p>
    <w:p w14:paraId="2B7AAE37" w14:textId="77777777" w:rsidR="001556F8" w:rsidRPr="00F36B95" w:rsidRDefault="00000000">
      <w:pPr>
        <w:pStyle w:val="Heading8"/>
        <w:rPr>
          <w:rFonts w:ascii="Times New Roman" w:hAnsi="Times New Roman" w:cs="Times New Roman"/>
          <w:color w:val="000000" w:themeColor="text1"/>
        </w:rPr>
      </w:pPr>
      <w:bookmarkStart w:id="7" w:name="heading-8"/>
      <w:r w:rsidRPr="00F36B95">
        <w:rPr>
          <w:rFonts w:ascii="Times New Roman" w:hAnsi="Times New Roman" w:cs="Times New Roman"/>
          <w:color w:val="000000" w:themeColor="text1"/>
        </w:rPr>
        <w:t xml:space="preserve"> Heading 8 </w:t>
      </w:r>
      <w:bookmarkEnd w:id="7"/>
    </w:p>
    <w:p w14:paraId="1C7A3ACA" w14:textId="77777777" w:rsidR="001556F8" w:rsidRPr="00F36B95" w:rsidRDefault="00000000">
      <w:pPr>
        <w:pStyle w:val="Heading9"/>
        <w:rPr>
          <w:rFonts w:ascii="Times New Roman" w:hAnsi="Times New Roman" w:cs="Times New Roman"/>
          <w:color w:val="000000" w:themeColor="text1"/>
        </w:rPr>
      </w:pPr>
      <w:bookmarkStart w:id="8" w:name="heading-9"/>
      <w:r w:rsidRPr="00F36B95">
        <w:rPr>
          <w:rFonts w:ascii="Times New Roman" w:hAnsi="Times New Roman" w:cs="Times New Roman"/>
          <w:color w:val="000000" w:themeColor="text1"/>
        </w:rPr>
        <w:t xml:space="preserve"> Heading 9 </w:t>
      </w:r>
      <w:bookmarkEnd w:id="8"/>
    </w:p>
    <w:p w14:paraId="182E23D0" w14:textId="77777777" w:rsidR="001556F8" w:rsidRPr="00F36B95" w:rsidRDefault="00000000">
      <w:pPr>
        <w:pStyle w:val="FirstParagraph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First Paragraph. </w:t>
      </w:r>
    </w:p>
    <w:p w14:paraId="3D20A087" w14:textId="77777777" w:rsidR="001556F8" w:rsidRPr="00F36B95" w:rsidRDefault="00000000">
      <w:pPr>
        <w:pStyle w:val="BodyText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Body Text. Body Text Char.    </w:t>
      </w:r>
      <w:r w:rsidRPr="00F36B95">
        <w:rPr>
          <w:rStyle w:val="VerbatimChar"/>
          <w:rFonts w:ascii="Times New Roman" w:hAnsi="Times New Roman" w:cs="Times New Roman"/>
          <w:color w:val="000000" w:themeColor="text1"/>
        </w:rPr>
        <w:t xml:space="preserve"> Verbatim </w:t>
      </w:r>
      <w:proofErr w:type="gramStart"/>
      <w:r w:rsidRPr="00F36B95">
        <w:rPr>
          <w:rStyle w:val="VerbatimChar"/>
          <w:rFonts w:ascii="Times New Roman" w:hAnsi="Times New Roman" w:cs="Times New Roman"/>
          <w:color w:val="000000" w:themeColor="text1"/>
        </w:rPr>
        <w:t xml:space="preserve">Char </w:t>
      </w:r>
      <w:r w:rsidRPr="00F36B95">
        <w:rPr>
          <w:rFonts w:cs="Times New Roman"/>
          <w:color w:val="000000" w:themeColor="text1"/>
        </w:rPr>
        <w:t xml:space="preserve"> .</w:t>
      </w:r>
      <w:proofErr w:type="gramEnd"/>
      <w:r w:rsidRPr="00F36B95">
        <w:rPr>
          <w:rFonts w:cs="Times New Roman"/>
          <w:color w:val="000000" w:themeColor="text1"/>
        </w:rPr>
        <w:t xml:space="preserve">    </w:t>
      </w:r>
      <w:hyperlink r:id="rId8">
        <w:r w:rsidRPr="00F36B95">
          <w:rPr>
            <w:rStyle w:val="Hyperlink"/>
            <w:rFonts w:cs="Times New Roman"/>
          </w:rPr>
          <w:t xml:space="preserve"> Hyperlink </w:t>
        </w:r>
      </w:hyperlink>
      <w:r w:rsidRPr="00F36B95">
        <w:rPr>
          <w:rFonts w:cs="Times New Roman"/>
          <w:color w:val="000000" w:themeColor="text1"/>
        </w:rPr>
        <w:t xml:space="preserve"> .     Footnote. </w:t>
      </w:r>
      <w:r w:rsidRPr="00F36B95">
        <w:rPr>
          <w:rStyle w:val="FootnoteReference"/>
          <w:rFonts w:cs="Times New Roman"/>
          <w:color w:val="000000" w:themeColor="text1"/>
        </w:rPr>
        <w:footnoteReference w:id="1"/>
      </w:r>
    </w:p>
    <w:p w14:paraId="27BB3D33" w14:textId="77777777" w:rsidR="001556F8" w:rsidRPr="00F36B95" w:rsidRDefault="00000000">
      <w:pPr>
        <w:pStyle w:val="BlockText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Block Text. </w:t>
      </w:r>
    </w:p>
    <w:p w14:paraId="5527A56B" w14:textId="77777777" w:rsidR="001556F8" w:rsidRPr="00F36B95" w:rsidRDefault="00000000">
      <w:pPr>
        <w:pStyle w:val="TableCap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36B95" w:rsidRPr="00F36B95" w14:paraId="7F6ECB3C" w14:textId="77777777" w:rsidTr="001556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01D62E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14:paraId="7A829A85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Table </w:t>
            </w:r>
          </w:p>
        </w:tc>
      </w:tr>
      <w:tr w:rsidR="00F36B95" w:rsidRPr="00F36B95" w14:paraId="01FED661" w14:textId="77777777">
        <w:tc>
          <w:tcPr>
            <w:tcW w:w="0" w:type="auto"/>
          </w:tcPr>
          <w:p w14:paraId="5877C4CA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05C56D4D" w14:textId="77777777" w:rsidR="001556F8" w:rsidRPr="00F36B95" w:rsidRDefault="00000000">
            <w:pPr>
              <w:pStyle w:val="Compact"/>
              <w:rPr>
                <w:rFonts w:cs="Times New Roman"/>
                <w:color w:val="000000" w:themeColor="text1"/>
              </w:rPr>
            </w:pPr>
            <w:r w:rsidRPr="00F36B95">
              <w:rPr>
                <w:rFonts w:cs="Times New Roman"/>
                <w:color w:val="000000" w:themeColor="text1"/>
              </w:rPr>
              <w:t xml:space="preserve"> 2 </w:t>
            </w:r>
          </w:p>
        </w:tc>
      </w:tr>
    </w:tbl>
    <w:p w14:paraId="2872EB95" w14:textId="77777777" w:rsidR="001556F8" w:rsidRPr="00F36B95" w:rsidRDefault="00000000">
      <w:pPr>
        <w:pStyle w:val="ImageCap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Image Caption </w:t>
      </w:r>
    </w:p>
    <w:p w14:paraId="5BC46A47" w14:textId="77777777" w:rsidR="001556F8" w:rsidRPr="00F36B95" w:rsidRDefault="00000000">
      <w:pPr>
        <w:pStyle w:val="DefinitionTerm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Term </w:t>
      </w:r>
    </w:p>
    <w:p w14:paraId="192E0AA6" w14:textId="77777777" w:rsidR="001556F8" w:rsidRPr="00F36B95" w:rsidRDefault="00000000">
      <w:pPr>
        <w:pStyle w:val="Defini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 </w:t>
      </w:r>
    </w:p>
    <w:p w14:paraId="165B4884" w14:textId="77777777" w:rsidR="001556F8" w:rsidRPr="00F36B95" w:rsidRDefault="00000000">
      <w:pPr>
        <w:pStyle w:val="DefinitionTerm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Term </w:t>
      </w:r>
    </w:p>
    <w:p w14:paraId="46F9AAFF" w14:textId="576E98E7" w:rsidR="001556F8" w:rsidRPr="00F36B95" w:rsidRDefault="00000000">
      <w:pPr>
        <w:pStyle w:val="Definition"/>
        <w:rPr>
          <w:rFonts w:cs="Times New Roman"/>
          <w:color w:val="000000" w:themeColor="text1"/>
        </w:rPr>
      </w:pPr>
      <w:r w:rsidRPr="00F36B95">
        <w:rPr>
          <w:rFonts w:cs="Times New Roman"/>
          <w:color w:val="000000" w:themeColor="text1"/>
        </w:rPr>
        <w:t xml:space="preserve"> Definition </w:t>
      </w:r>
    </w:p>
    <w:p w14:paraId="48ECC3EA" w14:textId="183280F0" w:rsidR="0003376B" w:rsidRPr="00F36B95" w:rsidRDefault="0003376B">
      <w:pPr>
        <w:pStyle w:val="Definition"/>
        <w:rPr>
          <w:rFonts w:cs="Times New Roman"/>
          <w:color w:val="000000" w:themeColor="text1"/>
        </w:rPr>
      </w:pPr>
    </w:p>
    <w:p w14:paraId="40A4A86F" w14:textId="77777777" w:rsidR="00C94D7A" w:rsidRPr="003A775D" w:rsidRDefault="00C94D7A" w:rsidP="00C94D7A">
      <w:pPr>
        <w:pStyle w:val="Bibliography"/>
        <w:rPr>
          <w:rStyle w:val="Hyperlink"/>
        </w:rPr>
      </w:pPr>
      <w:bookmarkStart w:id="9" w:name="ref-ArelBundock2022"/>
      <w:bookmarkStart w:id="10" w:name="refs"/>
      <w:proofErr w:type="spellStart"/>
      <w:r>
        <w:t>Arel-Bundock</w:t>
      </w:r>
      <w:proofErr w:type="spellEnd"/>
      <w:r>
        <w:t xml:space="preserve">, V. (2022). </w:t>
      </w:r>
      <w:proofErr w:type="spellStart"/>
      <w:r>
        <w:t>modelsummary</w:t>
      </w:r>
      <w:proofErr w:type="spellEnd"/>
      <w:r>
        <w:t xml:space="preserve">: Data and model summaries in R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103</w:t>
      </w:r>
      <w:r>
        <w:t xml:space="preserve">(1), 1–23. </w:t>
      </w:r>
      <w:hyperlink r:id="rId9">
        <w:r>
          <w:rPr>
            <w:rStyle w:val="Hyperlink"/>
          </w:rPr>
          <w:t>https://doi.org/10.18637/jss.v103.i01</w:t>
        </w:r>
      </w:hyperlink>
    </w:p>
    <w:bookmarkEnd w:id="9"/>
    <w:bookmarkEnd w:id="10"/>
    <w:p w14:paraId="64892857" w14:textId="7CDD716F" w:rsidR="0003376B" w:rsidRPr="00F36B95" w:rsidRDefault="0003376B">
      <w:pPr>
        <w:pStyle w:val="Definition"/>
        <w:rPr>
          <w:rFonts w:cs="Times New Roman"/>
          <w:color w:val="000000" w:themeColor="text1"/>
        </w:rPr>
      </w:pPr>
    </w:p>
    <w:p w14:paraId="5655BBBD" w14:textId="77777777" w:rsidR="0003376B" w:rsidRPr="00F36B95" w:rsidRDefault="0003376B">
      <w:pPr>
        <w:pStyle w:val="Definition"/>
        <w:rPr>
          <w:rFonts w:cs="Times New Roman"/>
          <w:color w:val="000000" w:themeColor="text1"/>
        </w:rPr>
      </w:pPr>
    </w:p>
    <w:sectPr w:rsidR="0003376B" w:rsidRPr="00F36B95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8F2A1" w14:textId="77777777" w:rsidR="00FA6D10" w:rsidRDefault="00FA6D10">
      <w:pPr>
        <w:spacing w:after="0"/>
      </w:pPr>
      <w:r>
        <w:separator/>
      </w:r>
    </w:p>
  </w:endnote>
  <w:endnote w:type="continuationSeparator" w:id="0">
    <w:p w14:paraId="78852463" w14:textId="77777777" w:rsidR="00FA6D10" w:rsidRDefault="00FA6D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90590641"/>
      <w:docPartObj>
        <w:docPartGallery w:val="Page Numbers (Bottom of Page)"/>
        <w:docPartUnique/>
      </w:docPartObj>
    </w:sdtPr>
    <w:sdtContent>
      <w:p w14:paraId="3E8A28CC" w14:textId="0C0ED0DD" w:rsidR="00132816" w:rsidRDefault="00132816" w:rsidP="009E66D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1A3A8A9" w14:textId="77777777" w:rsidR="00132816" w:rsidRDefault="001328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05635"/>
      <w:docPartObj>
        <w:docPartGallery w:val="Page Numbers (Bottom of Page)"/>
        <w:docPartUnique/>
      </w:docPartObj>
    </w:sdtPr>
    <w:sdtContent>
      <w:p w14:paraId="2A19A734" w14:textId="2471BF2E" w:rsidR="00132816" w:rsidRDefault="00132816" w:rsidP="009E66D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0F74B8A" w14:textId="77777777" w:rsidR="00132816" w:rsidRDefault="001328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69291" w14:textId="77777777" w:rsidR="00FA6D10" w:rsidRDefault="00FA6D10">
      <w:r>
        <w:separator/>
      </w:r>
    </w:p>
  </w:footnote>
  <w:footnote w:type="continuationSeparator" w:id="0">
    <w:p w14:paraId="412057CB" w14:textId="77777777" w:rsidR="00FA6D10" w:rsidRDefault="00FA6D10">
      <w:r>
        <w:continuationSeparator/>
      </w:r>
    </w:p>
  </w:footnote>
  <w:footnote w:id="1">
    <w:p w14:paraId="26616CE0" w14:textId="77777777" w:rsidR="001556F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8F224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28015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C3020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2C3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24271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8780C3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6E1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646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FEB2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4CF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A327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68172607">
    <w:abstractNumId w:val="10"/>
  </w:num>
  <w:num w:numId="2" w16cid:durableId="1180971324">
    <w:abstractNumId w:val="0"/>
  </w:num>
  <w:num w:numId="3" w16cid:durableId="1887334394">
    <w:abstractNumId w:val="1"/>
  </w:num>
  <w:num w:numId="4" w16cid:durableId="1815289968">
    <w:abstractNumId w:val="2"/>
  </w:num>
  <w:num w:numId="5" w16cid:durableId="1532494054">
    <w:abstractNumId w:val="3"/>
  </w:num>
  <w:num w:numId="6" w16cid:durableId="960958473">
    <w:abstractNumId w:val="8"/>
  </w:num>
  <w:num w:numId="7" w16cid:durableId="1125738678">
    <w:abstractNumId w:val="4"/>
  </w:num>
  <w:num w:numId="8" w16cid:durableId="1295984876">
    <w:abstractNumId w:val="5"/>
  </w:num>
  <w:num w:numId="9" w16cid:durableId="796416826">
    <w:abstractNumId w:val="6"/>
  </w:num>
  <w:num w:numId="10" w16cid:durableId="2105682317">
    <w:abstractNumId w:val="7"/>
  </w:num>
  <w:num w:numId="11" w16cid:durableId="10099894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56F8"/>
    <w:rsid w:val="0003376B"/>
    <w:rsid w:val="00060617"/>
    <w:rsid w:val="00132816"/>
    <w:rsid w:val="001556F8"/>
    <w:rsid w:val="001C2112"/>
    <w:rsid w:val="002251CD"/>
    <w:rsid w:val="002812F1"/>
    <w:rsid w:val="002A4378"/>
    <w:rsid w:val="003A621F"/>
    <w:rsid w:val="003A775D"/>
    <w:rsid w:val="003F6F2F"/>
    <w:rsid w:val="004065CC"/>
    <w:rsid w:val="0051203D"/>
    <w:rsid w:val="00533774"/>
    <w:rsid w:val="005614AE"/>
    <w:rsid w:val="006D0150"/>
    <w:rsid w:val="00812347"/>
    <w:rsid w:val="00935E91"/>
    <w:rsid w:val="009D2B29"/>
    <w:rsid w:val="00A0536C"/>
    <w:rsid w:val="00A16393"/>
    <w:rsid w:val="00A40437"/>
    <w:rsid w:val="00A74461"/>
    <w:rsid w:val="00AD3A6E"/>
    <w:rsid w:val="00B549D8"/>
    <w:rsid w:val="00B55924"/>
    <w:rsid w:val="00C6104C"/>
    <w:rsid w:val="00C94D7A"/>
    <w:rsid w:val="00E02ED5"/>
    <w:rsid w:val="00E11A85"/>
    <w:rsid w:val="00E27D78"/>
    <w:rsid w:val="00F36B95"/>
    <w:rsid w:val="00F6131B"/>
    <w:rsid w:val="00F86A3C"/>
    <w:rsid w:val="00FA6D10"/>
    <w:rsid w:val="00FC13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B8722B"/>
  <w15:docId w15:val="{EC530198-68B1-1D47-8334-8CBC2AB4A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0617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A621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621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A621F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0536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4378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A16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5E91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35E91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35E9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533774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FC13A5"/>
    <w:pPr>
      <w:spacing w:before="120"/>
      <w:ind w:firstLine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2ED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A775D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2251CD"/>
    <w:pPr>
      <w:spacing w:before="240" w:line="259" w:lineRule="auto"/>
      <w:outlineLvl w:val="9"/>
    </w:pPr>
    <w:rPr>
      <w:b w:val="0"/>
      <w:bCs w:val="0"/>
    </w:rPr>
  </w:style>
  <w:style w:type="character" w:styleId="FollowedHyperlink">
    <w:name w:val="FollowedHyperlink"/>
    <w:basedOn w:val="DefaultParagraphFont"/>
    <w:semiHidden/>
    <w:unhideWhenUsed/>
    <w:rsid w:val="00E02ED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2A4378"/>
    <w:rPr>
      <w:rFonts w:ascii="Times New Roman" w:hAnsi="Times New Roman"/>
    </w:rPr>
  </w:style>
  <w:style w:type="paragraph" w:styleId="TOAHeading">
    <w:name w:val="toa heading"/>
    <w:basedOn w:val="Normal"/>
    <w:next w:val="Normal"/>
    <w:unhideWhenUsed/>
    <w:rsid w:val="00060617"/>
    <w:pPr>
      <w:spacing w:before="120"/>
    </w:pPr>
    <w:rPr>
      <w:rFonts w:eastAsiaTheme="majorEastAsia" w:cstheme="majorBidi"/>
      <w:b/>
      <w:bCs/>
    </w:rPr>
  </w:style>
  <w:style w:type="paragraph" w:styleId="TOC3">
    <w:name w:val="toc 3"/>
    <w:basedOn w:val="Normal"/>
    <w:next w:val="Normal"/>
    <w:autoRedefine/>
    <w:unhideWhenUsed/>
    <w:rsid w:val="005614AE"/>
    <w:pPr>
      <w:spacing w:after="100"/>
      <w:ind w:left="480"/>
    </w:pPr>
  </w:style>
  <w:style w:type="paragraph" w:styleId="TOC2">
    <w:name w:val="toc 2"/>
    <w:basedOn w:val="Normal"/>
    <w:next w:val="Normal"/>
    <w:autoRedefine/>
    <w:unhideWhenUsed/>
    <w:rsid w:val="005614AE"/>
    <w:pPr>
      <w:spacing w:after="100"/>
      <w:ind w:left="240"/>
    </w:pPr>
  </w:style>
  <w:style w:type="paragraph" w:styleId="TOC1">
    <w:name w:val="toc 1"/>
    <w:basedOn w:val="Normal"/>
    <w:next w:val="Normal"/>
    <w:autoRedefine/>
    <w:unhideWhenUsed/>
    <w:rsid w:val="005614AE"/>
    <w:pPr>
      <w:spacing w:after="100"/>
    </w:pPr>
  </w:style>
  <w:style w:type="paragraph" w:styleId="Footer">
    <w:name w:val="footer"/>
    <w:basedOn w:val="Normal"/>
    <w:link w:val="FooterChar"/>
    <w:unhideWhenUsed/>
    <w:rsid w:val="001328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32816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132816"/>
  </w:style>
  <w:style w:type="paragraph" w:styleId="Header">
    <w:name w:val="header"/>
    <w:basedOn w:val="Normal"/>
    <w:link w:val="HeaderChar"/>
    <w:unhideWhenUsed/>
    <w:rsid w:val="001328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3281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18637/jss.v103.i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715AA2-8853-E148-95D5-DC5F3104D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00</Words>
  <Characters>575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il Editörü</cp:lastModifiedBy>
  <cp:revision>25</cp:revision>
  <dcterms:created xsi:type="dcterms:W3CDTF">2017-12-27T05:22:00Z</dcterms:created>
  <dcterms:modified xsi:type="dcterms:W3CDTF">2022-12-23T10:19:00Z</dcterms:modified>
</cp:coreProperties>
</file>